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DF19E7" w14:textId="77777777" w:rsidR="00B05105" w:rsidRDefault="00B05105" w:rsidP="00CB2446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DEPARTMENT OF SOCIOLOGY</w:t>
      </w:r>
    </w:p>
    <w:p w14:paraId="19F191A1" w14:textId="77777777" w:rsidR="00B05105" w:rsidRDefault="00B05105" w:rsidP="00CB2446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UNIVERSIYOF DELHI</w:t>
      </w:r>
    </w:p>
    <w:p w14:paraId="636C97BE" w14:textId="77777777" w:rsidR="00B05105" w:rsidRDefault="00B05105" w:rsidP="00CB2446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DELHI - 110007</w:t>
      </w:r>
    </w:p>
    <w:p w14:paraId="58062E16" w14:textId="77777777" w:rsidR="00B0081D" w:rsidRPr="007B60D0" w:rsidRDefault="00B0081D" w:rsidP="00B0081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7B60D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SOCIAL STRATIFICATION (108)</w:t>
      </w:r>
    </w:p>
    <w:p w14:paraId="0022E893" w14:textId="77777777" w:rsidR="005443E7" w:rsidRPr="007B60D0" w:rsidRDefault="00B0081D" w:rsidP="00B0081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7B60D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TUTORIAL QUESTIONS 2021</w:t>
      </w:r>
    </w:p>
    <w:p w14:paraId="5640F610" w14:textId="77777777" w:rsidR="005443E7" w:rsidRPr="007B60D0" w:rsidRDefault="005443E7">
      <w:pP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152CB987" w14:textId="3B659AEC" w:rsidR="007B60D0" w:rsidRPr="00824150" w:rsidRDefault="00176816" w:rsidP="00CB2446">
      <w:pPr>
        <w:pStyle w:val="ListParagraph"/>
        <w:numPr>
          <w:ilvl w:val="0"/>
          <w:numId w:val="6"/>
        </w:numPr>
        <w:spacing w:after="0" w:line="240" w:lineRule="auto"/>
        <w:ind w:left="419" w:hanging="357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24150">
        <w:rPr>
          <w:rFonts w:ascii="Times New Roman" w:hAnsi="Times New Roman" w:cs="Times New Roman"/>
          <w:b/>
          <w:bCs/>
          <w:sz w:val="24"/>
          <w:szCs w:val="24"/>
        </w:rPr>
        <w:t>Write an essay describing who</w:t>
      </w:r>
      <w:r w:rsidR="007B60D0" w:rsidRPr="00824150">
        <w:rPr>
          <w:rFonts w:ascii="Times New Roman" w:hAnsi="Times New Roman" w:cs="Times New Roman"/>
          <w:b/>
          <w:bCs/>
          <w:sz w:val="24"/>
          <w:szCs w:val="24"/>
        </w:rPr>
        <w:t xml:space="preserve"> the </w:t>
      </w:r>
      <w:r w:rsidRPr="00824150">
        <w:rPr>
          <w:rFonts w:ascii="Times New Roman" w:hAnsi="Times New Roman" w:cs="Times New Roman"/>
          <w:b/>
          <w:bCs/>
          <w:sz w:val="24"/>
          <w:szCs w:val="24"/>
        </w:rPr>
        <w:t>‘</w:t>
      </w:r>
      <w:r w:rsidR="007B60D0" w:rsidRPr="00824150">
        <w:rPr>
          <w:rFonts w:ascii="Times New Roman" w:hAnsi="Times New Roman" w:cs="Times New Roman"/>
          <w:b/>
          <w:bCs/>
          <w:sz w:val="24"/>
          <w:szCs w:val="24"/>
        </w:rPr>
        <w:t>precariat</w:t>
      </w:r>
      <w:r w:rsidRPr="00824150">
        <w:rPr>
          <w:rFonts w:ascii="Times New Roman" w:hAnsi="Times New Roman" w:cs="Times New Roman"/>
          <w:b/>
          <w:bCs/>
          <w:sz w:val="24"/>
          <w:szCs w:val="24"/>
        </w:rPr>
        <w:t>’ are and how</w:t>
      </w:r>
      <w:bookmarkStart w:id="0" w:name="_GoBack"/>
      <w:bookmarkEnd w:id="0"/>
      <w:r w:rsidRPr="00824150">
        <w:rPr>
          <w:rFonts w:ascii="Times New Roman" w:hAnsi="Times New Roman" w:cs="Times New Roman"/>
          <w:b/>
          <w:bCs/>
          <w:sz w:val="24"/>
          <w:szCs w:val="24"/>
        </w:rPr>
        <w:t xml:space="preserve"> they differ from the proletariat described by Karl Marx? </w:t>
      </w:r>
      <w:r w:rsidR="007B60D0" w:rsidRPr="0082415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E340B23" w14:textId="77777777" w:rsidR="00CB2446" w:rsidRPr="00824150" w:rsidRDefault="00CB2446" w:rsidP="00DB3D00">
      <w:pPr>
        <w:pStyle w:val="ListParagraph"/>
        <w:ind w:left="4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FD63F9D" w14:textId="16BEBBB7" w:rsidR="00DB3D00" w:rsidRPr="00824150" w:rsidRDefault="00DB3D00" w:rsidP="00DB3D00">
      <w:pPr>
        <w:pStyle w:val="ListParagraph"/>
        <w:ind w:left="4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24150">
        <w:rPr>
          <w:rFonts w:ascii="Times New Roman" w:hAnsi="Times New Roman" w:cs="Times New Roman"/>
          <w:b/>
          <w:bCs/>
          <w:sz w:val="24"/>
          <w:szCs w:val="24"/>
        </w:rPr>
        <w:t xml:space="preserve">(Suggested readings) </w:t>
      </w:r>
    </w:p>
    <w:p w14:paraId="0953667F" w14:textId="77777777" w:rsidR="00DB3D00" w:rsidRPr="00824150" w:rsidRDefault="00DB3D00" w:rsidP="00DB3D00">
      <w:pPr>
        <w:pStyle w:val="ListParagraph"/>
        <w:ind w:left="4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187254" w14:textId="77777777" w:rsidR="00824150" w:rsidRPr="00824150" w:rsidRDefault="00CB2446" w:rsidP="00CB244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4150">
        <w:rPr>
          <w:rFonts w:ascii="Times New Roman" w:hAnsi="Times New Roman" w:cs="Times New Roman"/>
          <w:sz w:val="24"/>
          <w:szCs w:val="24"/>
        </w:rPr>
        <w:t xml:space="preserve">Guy Standing. 2011 </w:t>
      </w:r>
      <w:r w:rsidRPr="00824150">
        <w:rPr>
          <w:rFonts w:ascii="Times New Roman" w:hAnsi="Times New Roman" w:cs="Times New Roman"/>
          <w:i/>
          <w:sz w:val="24"/>
          <w:szCs w:val="24"/>
        </w:rPr>
        <w:t>The Precariat</w:t>
      </w:r>
      <w:r w:rsidRPr="00824150">
        <w:rPr>
          <w:rFonts w:ascii="Times New Roman" w:hAnsi="Times New Roman" w:cs="Times New Roman"/>
          <w:sz w:val="24"/>
          <w:szCs w:val="24"/>
        </w:rPr>
        <w:t>, Bloomsbury Academic.</w:t>
      </w:r>
    </w:p>
    <w:p w14:paraId="14DE686E" w14:textId="57891F0C" w:rsidR="00176816" w:rsidRPr="00824150" w:rsidRDefault="00CB2446" w:rsidP="0082415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4150">
        <w:rPr>
          <w:rFonts w:ascii="Times New Roman" w:hAnsi="Times New Roman" w:cs="Times New Roman"/>
          <w:sz w:val="24"/>
          <w:szCs w:val="24"/>
        </w:rPr>
        <w:t xml:space="preserve"> </w:t>
      </w:r>
      <w:r w:rsidR="00824150" w:rsidRPr="00824150">
        <w:rPr>
          <w:rFonts w:ascii="Times New Roman" w:hAnsi="Times New Roman" w:cs="Times New Roman"/>
          <w:sz w:val="24"/>
          <w:szCs w:val="24"/>
        </w:rPr>
        <w:t xml:space="preserve">Marx, K. and F. Engels, </w:t>
      </w:r>
      <w:r w:rsidR="00824150" w:rsidRPr="00824150">
        <w:rPr>
          <w:rFonts w:ascii="Times New Roman" w:hAnsi="Times New Roman" w:cs="Times New Roman"/>
          <w:i/>
          <w:sz w:val="24"/>
          <w:szCs w:val="24"/>
        </w:rPr>
        <w:t>Selected Writings, Vol. I</w:t>
      </w:r>
      <w:r w:rsidR="00867A6A">
        <w:rPr>
          <w:rFonts w:ascii="Times New Roman" w:hAnsi="Times New Roman" w:cs="Times New Roman"/>
          <w:sz w:val="24"/>
          <w:szCs w:val="24"/>
        </w:rPr>
        <w:t xml:space="preserve">, </w:t>
      </w:r>
      <w:r w:rsidR="00824150" w:rsidRPr="00824150">
        <w:rPr>
          <w:rFonts w:ascii="Times New Roman" w:hAnsi="Times New Roman" w:cs="Times New Roman"/>
          <w:sz w:val="24"/>
          <w:szCs w:val="24"/>
        </w:rPr>
        <w:t xml:space="preserve">Moscow: Progress Publishers, 1954. (The Communist Manifesto (February 1848); Preface to A Contribution to the Critique of Political Economy (1859); Capital, Volume I (1867), chapter 1) </w:t>
      </w:r>
    </w:p>
    <w:p w14:paraId="5F8FBE5F" w14:textId="335EB21B" w:rsidR="00B0081D" w:rsidRPr="00824150" w:rsidRDefault="00B0081D" w:rsidP="00DB3D0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24150">
        <w:rPr>
          <w:rFonts w:ascii="Times New Roman" w:hAnsi="Times New Roman" w:cs="Times New Roman"/>
          <w:sz w:val="24"/>
          <w:szCs w:val="24"/>
        </w:rPr>
        <w:t xml:space="preserve">David Held and Anthony Giddens </w:t>
      </w:r>
      <w:proofErr w:type="spellStart"/>
      <w:r w:rsidRPr="00824150">
        <w:rPr>
          <w:rFonts w:ascii="Times New Roman" w:hAnsi="Times New Roman" w:cs="Times New Roman"/>
          <w:sz w:val="24"/>
          <w:szCs w:val="24"/>
        </w:rPr>
        <w:t>eds</w:t>
      </w:r>
      <w:proofErr w:type="spellEnd"/>
      <w:r w:rsidRPr="00824150">
        <w:rPr>
          <w:rFonts w:ascii="Times New Roman" w:hAnsi="Times New Roman" w:cs="Times New Roman"/>
          <w:sz w:val="24"/>
          <w:szCs w:val="24"/>
        </w:rPr>
        <w:t xml:space="preserve"> </w:t>
      </w:r>
      <w:r w:rsidRPr="00824150">
        <w:rPr>
          <w:rFonts w:ascii="Times New Roman" w:hAnsi="Times New Roman" w:cs="Times New Roman"/>
          <w:i/>
          <w:iCs/>
          <w:sz w:val="24"/>
          <w:szCs w:val="24"/>
        </w:rPr>
        <w:t>Classes, Power and Conflict</w:t>
      </w:r>
      <w:r w:rsidRPr="00824150">
        <w:rPr>
          <w:rFonts w:ascii="Times New Roman" w:hAnsi="Times New Roman" w:cs="Times New Roman"/>
          <w:sz w:val="24"/>
          <w:szCs w:val="24"/>
        </w:rPr>
        <w:t xml:space="preserve"> (Section I – Marx)</w:t>
      </w:r>
    </w:p>
    <w:p w14:paraId="2887311C" w14:textId="03221D29" w:rsidR="00B0081D" w:rsidRPr="00824150" w:rsidRDefault="00B0081D" w:rsidP="00DB3D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4150">
        <w:rPr>
          <w:rFonts w:ascii="Times New Roman" w:hAnsi="Times New Roman" w:cs="Times New Roman"/>
          <w:sz w:val="24"/>
          <w:szCs w:val="24"/>
        </w:rPr>
        <w:t>Eric Olin Wright 2003, Social Class.</w:t>
      </w:r>
      <w:r w:rsidRPr="00824150">
        <w:rPr>
          <w:rFonts w:ascii="Times New Roman" w:hAnsi="Times New Roman" w:cs="Times New Roman"/>
          <w:i/>
          <w:iCs/>
          <w:sz w:val="24"/>
          <w:szCs w:val="24"/>
        </w:rPr>
        <w:t xml:space="preserve"> In </w:t>
      </w:r>
      <w:r w:rsidRPr="00824150">
        <w:rPr>
          <w:rFonts w:ascii="Times New Roman" w:hAnsi="Times New Roman" w:cs="Times New Roman"/>
          <w:sz w:val="24"/>
          <w:szCs w:val="24"/>
        </w:rPr>
        <w:t xml:space="preserve">George Ritzer ed. </w:t>
      </w:r>
      <w:proofErr w:type="spellStart"/>
      <w:r w:rsidRPr="00824150">
        <w:rPr>
          <w:rFonts w:ascii="Times New Roman" w:hAnsi="Times New Roman" w:cs="Times New Roman"/>
          <w:i/>
          <w:iCs/>
          <w:sz w:val="24"/>
          <w:szCs w:val="24"/>
        </w:rPr>
        <w:t>Encyclopedia</w:t>
      </w:r>
      <w:proofErr w:type="spellEnd"/>
      <w:r w:rsidRPr="00824150">
        <w:rPr>
          <w:rFonts w:ascii="Times New Roman" w:hAnsi="Times New Roman" w:cs="Times New Roman"/>
          <w:i/>
          <w:iCs/>
          <w:sz w:val="24"/>
          <w:szCs w:val="24"/>
        </w:rPr>
        <w:t xml:space="preserve"> of Social Theory</w:t>
      </w:r>
      <w:r w:rsidR="00CB2446" w:rsidRPr="00824150">
        <w:rPr>
          <w:rFonts w:ascii="Times New Roman" w:hAnsi="Times New Roman" w:cs="Times New Roman"/>
          <w:i/>
          <w:iCs/>
          <w:sz w:val="24"/>
          <w:szCs w:val="24"/>
        </w:rPr>
        <w:t xml:space="preserve">  </w:t>
      </w:r>
    </w:p>
    <w:p w14:paraId="1115B16A" w14:textId="7CDFD5A5" w:rsidR="00B0081D" w:rsidRPr="00824150" w:rsidRDefault="00B0081D" w:rsidP="00DB3D00">
      <w:pPr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321418BF" w14:textId="77777777" w:rsidR="00176816" w:rsidRPr="00824150" w:rsidRDefault="00176816" w:rsidP="00DB3D00">
      <w:pPr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0843D7D3" w14:textId="77777777" w:rsidR="00DB3D00" w:rsidRPr="00824150" w:rsidRDefault="00DB3D00" w:rsidP="00CB244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24150">
        <w:rPr>
          <w:rFonts w:ascii="Times New Roman" w:hAnsi="Times New Roman" w:cs="Times New Roman"/>
          <w:b/>
          <w:bCs/>
          <w:sz w:val="24"/>
          <w:szCs w:val="24"/>
        </w:rPr>
        <w:t xml:space="preserve">The Covid-19 pandemic both highlighted and exacerbated deep urban inequalities. Discuss. </w:t>
      </w:r>
    </w:p>
    <w:p w14:paraId="49EE2FE6" w14:textId="77777777" w:rsidR="00CB2446" w:rsidRPr="00824150" w:rsidRDefault="00CB2446" w:rsidP="00CB2446">
      <w:pPr>
        <w:spacing w:after="0" w:line="240" w:lineRule="auto"/>
        <w:ind w:left="4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58313D1" w14:textId="51B06598" w:rsidR="00CB2446" w:rsidRPr="00824150" w:rsidRDefault="00DB3D00" w:rsidP="00CB2446">
      <w:pPr>
        <w:spacing w:after="0" w:line="240" w:lineRule="auto"/>
        <w:ind w:left="4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24150">
        <w:rPr>
          <w:rFonts w:ascii="Times New Roman" w:hAnsi="Times New Roman" w:cs="Times New Roman"/>
          <w:b/>
          <w:bCs/>
          <w:sz w:val="24"/>
          <w:szCs w:val="24"/>
        </w:rPr>
        <w:t>(Students should find background reading depending on the aspects they choose to focus on.)</w:t>
      </w:r>
    </w:p>
    <w:p w14:paraId="08BE2F07" w14:textId="1D9C0546" w:rsidR="00DB3D00" w:rsidRPr="00824150" w:rsidRDefault="00DB3D00" w:rsidP="00CB2446">
      <w:pPr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24150">
        <w:rPr>
          <w:rFonts w:ascii="Times New Roman" w:hAnsi="Times New Roman" w:cs="Times New Roman"/>
          <w:b/>
          <w:bCs/>
          <w:sz w:val="24"/>
          <w:szCs w:val="24"/>
        </w:rPr>
        <w:t xml:space="preserve">(Suggested readings) </w:t>
      </w:r>
    </w:p>
    <w:p w14:paraId="031EDC50" w14:textId="77777777" w:rsidR="00DB3D00" w:rsidRPr="00824150" w:rsidRDefault="00DB3D00" w:rsidP="004C4E83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24150">
        <w:rPr>
          <w:rFonts w:ascii="Times New Roman" w:hAnsi="Times New Roman" w:cs="Times New Roman"/>
          <w:sz w:val="24"/>
          <w:szCs w:val="24"/>
        </w:rPr>
        <w:t>Baviskar</w:t>
      </w:r>
      <w:proofErr w:type="spellEnd"/>
      <w:r w:rsidRPr="0082415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4150">
        <w:rPr>
          <w:rFonts w:ascii="Times New Roman" w:hAnsi="Times New Roman" w:cs="Times New Roman"/>
          <w:sz w:val="24"/>
          <w:szCs w:val="24"/>
        </w:rPr>
        <w:t>Amita</w:t>
      </w:r>
      <w:proofErr w:type="spellEnd"/>
      <w:r w:rsidRPr="00824150">
        <w:rPr>
          <w:rFonts w:ascii="Times New Roman" w:hAnsi="Times New Roman" w:cs="Times New Roman"/>
          <w:sz w:val="24"/>
          <w:szCs w:val="24"/>
        </w:rPr>
        <w:t xml:space="preserve"> and  </w:t>
      </w:r>
      <w:proofErr w:type="spellStart"/>
      <w:r w:rsidRPr="00824150">
        <w:rPr>
          <w:rFonts w:ascii="Times New Roman" w:hAnsi="Times New Roman" w:cs="Times New Roman"/>
          <w:sz w:val="24"/>
          <w:szCs w:val="24"/>
        </w:rPr>
        <w:t>Raka</w:t>
      </w:r>
      <w:proofErr w:type="spellEnd"/>
      <w:r w:rsidRPr="00824150">
        <w:rPr>
          <w:rFonts w:ascii="Times New Roman" w:hAnsi="Times New Roman" w:cs="Times New Roman"/>
          <w:sz w:val="24"/>
          <w:szCs w:val="24"/>
        </w:rPr>
        <w:t xml:space="preserve"> Ray. 2020. Covid-19 at Home: Gender, Cla</w:t>
      </w:r>
      <w:r w:rsidR="00EC4977" w:rsidRPr="00824150">
        <w:rPr>
          <w:rFonts w:ascii="Times New Roman" w:hAnsi="Times New Roman" w:cs="Times New Roman"/>
          <w:sz w:val="24"/>
          <w:szCs w:val="24"/>
        </w:rPr>
        <w:t xml:space="preserve">ss and the Domestic Economy in </w:t>
      </w:r>
      <w:r w:rsidRPr="00824150">
        <w:rPr>
          <w:rFonts w:ascii="Times New Roman" w:hAnsi="Times New Roman" w:cs="Times New Roman"/>
          <w:sz w:val="24"/>
          <w:szCs w:val="24"/>
        </w:rPr>
        <w:t xml:space="preserve">India. </w:t>
      </w:r>
      <w:r w:rsidRPr="00824150">
        <w:rPr>
          <w:rFonts w:ascii="Times New Roman" w:hAnsi="Times New Roman" w:cs="Times New Roman"/>
          <w:i/>
          <w:sz w:val="24"/>
          <w:szCs w:val="24"/>
        </w:rPr>
        <w:t>Feminist Studies</w:t>
      </w:r>
      <w:r w:rsidRPr="00824150">
        <w:rPr>
          <w:rFonts w:ascii="Times New Roman" w:hAnsi="Times New Roman" w:cs="Times New Roman"/>
          <w:sz w:val="24"/>
          <w:szCs w:val="24"/>
        </w:rPr>
        <w:t xml:space="preserve"> 46(3): 561-571.</w:t>
      </w:r>
    </w:p>
    <w:p w14:paraId="51F6A873" w14:textId="77777777" w:rsidR="00DB3D00" w:rsidRPr="00824150" w:rsidRDefault="00DB3D00" w:rsidP="00DB3D00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24150">
        <w:rPr>
          <w:rFonts w:ascii="Times New Roman" w:hAnsi="Times New Roman" w:cs="Times New Roman"/>
          <w:color w:val="000000" w:themeColor="text1"/>
          <w:sz w:val="24"/>
          <w:szCs w:val="24"/>
        </w:rPr>
        <w:t>Chaddha</w:t>
      </w:r>
      <w:proofErr w:type="spellEnd"/>
      <w:r w:rsidRPr="008241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ita. 2021.  </w:t>
      </w:r>
      <w:proofErr w:type="spellStart"/>
      <w:r w:rsidRPr="00824150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proofErr w:type="spellEnd"/>
      <w:r w:rsidRPr="008241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EPW 2021 </w:t>
      </w:r>
      <w:r w:rsidRPr="008241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ngage section  </w:t>
      </w:r>
      <w:hyperlink r:id="rId5" w:history="1">
        <w:r w:rsidRPr="00824150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u w:val="single"/>
          </w:rPr>
          <w:t>Vol. 56, Issue No. 11, 13 Mar, 2021</w:t>
        </w:r>
      </w:hyperlink>
      <w:r w:rsidR="004C4E83" w:rsidRPr="008241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241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Selected essays especially the essays by </w:t>
      </w:r>
      <w:r w:rsidRPr="008241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mitha </w:t>
      </w:r>
      <w:proofErr w:type="spellStart"/>
      <w:r w:rsidRPr="00824150">
        <w:rPr>
          <w:rFonts w:ascii="Times New Roman" w:hAnsi="Times New Roman" w:cs="Times New Roman"/>
          <w:color w:val="000000" w:themeColor="text1"/>
          <w:sz w:val="24"/>
          <w:szCs w:val="24"/>
        </w:rPr>
        <w:t>Patil</w:t>
      </w:r>
      <w:proofErr w:type="spellEnd"/>
      <w:r w:rsidRPr="008241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 </w:t>
      </w:r>
      <w:proofErr w:type="spellStart"/>
      <w:r w:rsidRPr="00824150">
        <w:rPr>
          <w:rFonts w:ascii="Times New Roman" w:hAnsi="Times New Roman" w:cs="Times New Roman"/>
          <w:color w:val="000000" w:themeColor="text1"/>
          <w:sz w:val="24"/>
          <w:szCs w:val="24"/>
        </w:rPr>
        <w:t>Pushpesh</w:t>
      </w:r>
      <w:proofErr w:type="spellEnd"/>
      <w:r w:rsidRPr="008241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umar and </w:t>
      </w:r>
      <w:proofErr w:type="spellStart"/>
      <w:r w:rsidRPr="00824150">
        <w:rPr>
          <w:rFonts w:ascii="Times New Roman" w:hAnsi="Times New Roman" w:cs="Times New Roman"/>
          <w:color w:val="000000" w:themeColor="text1"/>
          <w:sz w:val="24"/>
          <w:szCs w:val="24"/>
        </w:rPr>
        <w:t>Debomita</w:t>
      </w:r>
      <w:proofErr w:type="spellEnd"/>
      <w:r w:rsidRPr="008241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kherjee;  </w:t>
      </w:r>
      <w:r w:rsidRPr="008241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Pr="008241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ita </w:t>
      </w:r>
      <w:proofErr w:type="spellStart"/>
      <w:r w:rsidRPr="00824150">
        <w:rPr>
          <w:rFonts w:ascii="Times New Roman" w:hAnsi="Times New Roman" w:cs="Times New Roman"/>
          <w:color w:val="000000" w:themeColor="text1"/>
          <w:sz w:val="24"/>
          <w:szCs w:val="24"/>
        </w:rPr>
        <w:t>Ghai</w:t>
      </w:r>
      <w:proofErr w:type="spellEnd"/>
      <w:r w:rsidRPr="008241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c.) </w:t>
      </w:r>
    </w:p>
    <w:p w14:paraId="7EA9373E" w14:textId="77777777" w:rsidR="004C4E83" w:rsidRPr="00824150" w:rsidRDefault="00DB3D00" w:rsidP="00DB3D00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24150">
        <w:rPr>
          <w:rFonts w:ascii="Times New Roman" w:hAnsi="Times New Roman" w:cs="Times New Roman"/>
          <w:bCs/>
          <w:color w:val="191654"/>
          <w:sz w:val="24"/>
          <w:szCs w:val="24"/>
        </w:rPr>
        <w:t xml:space="preserve">Gupta, </w:t>
      </w:r>
      <w:proofErr w:type="spellStart"/>
      <w:r w:rsidRPr="00824150">
        <w:rPr>
          <w:rFonts w:ascii="Times New Roman" w:hAnsi="Times New Roman" w:cs="Times New Roman"/>
          <w:bCs/>
          <w:color w:val="191654"/>
          <w:sz w:val="24"/>
          <w:szCs w:val="24"/>
        </w:rPr>
        <w:t>Charu</w:t>
      </w:r>
      <w:proofErr w:type="spellEnd"/>
      <w:r w:rsidRPr="00824150">
        <w:rPr>
          <w:rFonts w:ascii="Times New Roman" w:hAnsi="Times New Roman" w:cs="Times New Roman"/>
          <w:bCs/>
          <w:color w:val="191654"/>
          <w:sz w:val="24"/>
          <w:szCs w:val="24"/>
        </w:rPr>
        <w:t>,  S. Shankar , K. Satyanarayana. 2020.The Dangers of Social Distancing: Lessons from the History of Caste in India</w:t>
      </w:r>
      <w:r w:rsidR="004C4E83" w:rsidRPr="00824150">
        <w:rPr>
          <w:rFonts w:ascii="Times New Roman" w:hAnsi="Times New Roman" w:cs="Times New Roman"/>
          <w:bCs/>
          <w:color w:val="191654"/>
          <w:sz w:val="24"/>
          <w:szCs w:val="24"/>
        </w:rPr>
        <w:t xml:space="preserve"> </w:t>
      </w:r>
    </w:p>
    <w:p w14:paraId="3CB932D8" w14:textId="77777777" w:rsidR="00DB3D00" w:rsidRPr="00824150" w:rsidRDefault="009E046C" w:rsidP="004C4E8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hyperlink r:id="rId6" w:history="1">
        <w:r w:rsidR="00DB3D00" w:rsidRPr="00824150">
          <w:rPr>
            <w:rStyle w:val="Hyperlink"/>
            <w:rFonts w:ascii="Times New Roman" w:hAnsi="Times New Roman" w:cs="Times New Roman"/>
            <w:sz w:val="24"/>
            <w:szCs w:val="24"/>
          </w:rPr>
          <w:t>https://bcla.org/reflections/the-dangers-of-social-distancing-lessons-from-the-history-of-caste-in-india/</w:t>
        </w:r>
      </w:hyperlink>
    </w:p>
    <w:p w14:paraId="27E062E9" w14:textId="77777777" w:rsidR="00DB3D00" w:rsidRPr="00824150" w:rsidRDefault="00DB3D00" w:rsidP="004C4E83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24150">
        <w:rPr>
          <w:rFonts w:ascii="Times New Roman" w:hAnsi="Times New Roman" w:cs="Times New Roman"/>
          <w:sz w:val="24"/>
          <w:szCs w:val="24"/>
        </w:rPr>
        <w:t>Selected articles in https://www.coronatimes.net</w:t>
      </w:r>
    </w:p>
    <w:p w14:paraId="663F4156" w14:textId="77777777" w:rsidR="00DB3D00" w:rsidRPr="00824150" w:rsidRDefault="00DB3D00" w:rsidP="00DB3D0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3BA5F07" w14:textId="77777777" w:rsidR="00DB3D00" w:rsidRPr="00DB3D00" w:rsidRDefault="00DB3D00" w:rsidP="00DB3D00">
      <w:pPr>
        <w:pStyle w:val="ListParagraph"/>
        <w:spacing w:after="0" w:line="240" w:lineRule="auto"/>
        <w:ind w:left="420"/>
        <w:jc w:val="both"/>
        <w:rPr>
          <w:rFonts w:ascii="Times New Roman" w:hAnsi="Times New Roman" w:cs="Times New Roman"/>
          <w:sz w:val="24"/>
          <w:szCs w:val="24"/>
        </w:rPr>
      </w:pPr>
    </w:p>
    <w:sectPr w:rsidR="00DB3D00" w:rsidRPr="00DB3D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402EF"/>
    <w:multiLevelType w:val="hybridMultilevel"/>
    <w:tmpl w:val="49D26B48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AA9295A"/>
    <w:multiLevelType w:val="hybridMultilevel"/>
    <w:tmpl w:val="AD808ACE"/>
    <w:lvl w:ilvl="0" w:tplc="CF3836AC">
      <w:start w:val="1"/>
      <w:numFmt w:val="decimal"/>
      <w:lvlText w:val="%1."/>
      <w:lvlJc w:val="left"/>
      <w:pPr>
        <w:ind w:left="420" w:hanging="360"/>
      </w:pPr>
      <w:rPr>
        <w:rFonts w:ascii="Arial" w:hAnsi="Arial" w:cs="Arial" w:hint="default"/>
        <w:b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0BD238DE"/>
    <w:multiLevelType w:val="hybridMultilevel"/>
    <w:tmpl w:val="B8FE687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87EFF"/>
    <w:multiLevelType w:val="hybridMultilevel"/>
    <w:tmpl w:val="91562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2363AD"/>
    <w:multiLevelType w:val="hybridMultilevel"/>
    <w:tmpl w:val="76C4D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597CD2"/>
    <w:multiLevelType w:val="hybridMultilevel"/>
    <w:tmpl w:val="01AA1E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D07F95"/>
    <w:multiLevelType w:val="hybridMultilevel"/>
    <w:tmpl w:val="32ECE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821FB7"/>
    <w:multiLevelType w:val="hybridMultilevel"/>
    <w:tmpl w:val="D570EB5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1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NjawMLY0MDOysLRU0lEKTi0uzszPAykwqQUAAdKq8CwAAAA="/>
  </w:docVars>
  <w:rsids>
    <w:rsidRoot w:val="009D78D3"/>
    <w:rsid w:val="00176816"/>
    <w:rsid w:val="002D0DCF"/>
    <w:rsid w:val="00430AE3"/>
    <w:rsid w:val="004C4E83"/>
    <w:rsid w:val="005443E7"/>
    <w:rsid w:val="007B60D0"/>
    <w:rsid w:val="00824150"/>
    <w:rsid w:val="00867A6A"/>
    <w:rsid w:val="009D78D3"/>
    <w:rsid w:val="009E046C"/>
    <w:rsid w:val="00AF37E8"/>
    <w:rsid w:val="00B0081D"/>
    <w:rsid w:val="00B05105"/>
    <w:rsid w:val="00CB2446"/>
    <w:rsid w:val="00DB3D00"/>
    <w:rsid w:val="00EC4977"/>
    <w:rsid w:val="00FE2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91526"/>
  <w15:docId w15:val="{01272EAB-C445-0446-80A1-AA6DDEF6C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3D0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081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B3D0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ar-SA"/>
    </w:rPr>
  </w:style>
  <w:style w:type="character" w:styleId="Hyperlink">
    <w:name w:val="Hyperlink"/>
    <w:basedOn w:val="DefaultParagraphFont"/>
    <w:uiPriority w:val="99"/>
    <w:unhideWhenUsed/>
    <w:rsid w:val="00DB3D0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cla.org/reflections/the-dangers-of-social-distancing-lessons-from-the-history-of-caste-in-india/" TargetMode="External"/><Relationship Id="rId5" Type="http://schemas.openxmlformats.org/officeDocument/2006/relationships/hyperlink" Target="https://www.epw.in/journal/2021/1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0</Words>
  <Characters>1422</Characters>
  <Application>Microsoft Office Word</Application>
  <DocSecurity>0</DocSecurity>
  <Lines>26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Janaki Abraham</cp:lastModifiedBy>
  <cp:revision>3</cp:revision>
  <dcterms:created xsi:type="dcterms:W3CDTF">2021-04-11T10:53:00Z</dcterms:created>
  <dcterms:modified xsi:type="dcterms:W3CDTF">2021-04-11T10:54:00Z</dcterms:modified>
</cp:coreProperties>
</file>